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4E558" w14:textId="50388813" w:rsidR="00AA4023" w:rsidRPr="00475575" w:rsidRDefault="00AA4023" w:rsidP="00AA4023">
      <w:pPr>
        <w:pStyle w:val="Heading1"/>
        <w:jc w:val="center"/>
        <w:rPr>
          <w:rFonts w:cstheme="minorHAnsi"/>
          <w:sz w:val="48"/>
          <w:szCs w:val="48"/>
        </w:rPr>
      </w:pPr>
      <w:r w:rsidRPr="007B078C">
        <w:rPr>
          <w:rFonts w:cstheme="minorHAnsi"/>
          <w:sz w:val="48"/>
          <w:szCs w:val="48"/>
          <w:lang w:val="bg-BG"/>
        </w:rPr>
        <w:t>Софтуниада 202</w:t>
      </w:r>
      <w:r w:rsidR="00475575">
        <w:rPr>
          <w:rFonts w:cstheme="minorHAnsi"/>
          <w:sz w:val="48"/>
          <w:szCs w:val="48"/>
        </w:rPr>
        <w:t>3</w:t>
      </w:r>
    </w:p>
    <w:p w14:paraId="05463959" w14:textId="77777777" w:rsidR="007B078C" w:rsidRPr="007B078C" w:rsidRDefault="007B078C" w:rsidP="007B078C">
      <w:pPr>
        <w:rPr>
          <w:lang w:val="bg-BG"/>
        </w:rPr>
      </w:pPr>
    </w:p>
    <w:p w14:paraId="4904D0CD" w14:textId="63E456D7" w:rsidR="007B078C" w:rsidRPr="00021C7F" w:rsidRDefault="00AA4023" w:rsidP="00231028">
      <w:pPr>
        <w:pStyle w:val="Heading3"/>
        <w:rPr>
          <w:sz w:val="44"/>
          <w:szCs w:val="44"/>
          <w:lang w:val="bg-BG"/>
        </w:rPr>
      </w:pPr>
      <w:r>
        <w:rPr>
          <w:sz w:val="44"/>
          <w:szCs w:val="44"/>
          <w:lang w:val="bg-BG"/>
        </w:rPr>
        <w:t xml:space="preserve">Задача </w:t>
      </w:r>
      <w:r w:rsidR="00021C7F">
        <w:rPr>
          <w:sz w:val="44"/>
          <w:szCs w:val="44"/>
        </w:rPr>
        <w:t>7</w:t>
      </w:r>
      <w:r w:rsidR="006F655D">
        <w:rPr>
          <w:sz w:val="44"/>
          <w:szCs w:val="44"/>
          <w:lang w:val="bg-BG"/>
        </w:rPr>
        <w:t>.</w:t>
      </w:r>
      <w:r w:rsidR="00EB5E22">
        <w:rPr>
          <w:sz w:val="44"/>
          <w:szCs w:val="44"/>
          <w:lang w:val="bg-BG"/>
        </w:rPr>
        <w:t xml:space="preserve"> </w:t>
      </w:r>
      <w:r w:rsidR="00021C7F">
        <w:rPr>
          <w:sz w:val="44"/>
          <w:szCs w:val="44"/>
          <w:lang w:val="bg-BG"/>
        </w:rPr>
        <w:t>Дъно</w:t>
      </w:r>
    </w:p>
    <w:p w14:paraId="419E9A55" w14:textId="7550B50C" w:rsidR="00E2312D" w:rsidRDefault="00021C7F" w:rsidP="00475575">
      <w:pPr>
        <w:rPr>
          <w:lang w:val="bg-BG"/>
        </w:rPr>
      </w:pPr>
      <w:r>
        <w:rPr>
          <w:lang w:val="bg-BG"/>
        </w:rPr>
        <w:t>Дава ни се</w:t>
      </w:r>
      <w:r w:rsidR="001C46D6">
        <w:rPr>
          <w:lang w:val="bg-BG"/>
        </w:rPr>
        <w:t xml:space="preserve"> </w:t>
      </w:r>
      <w:r w:rsidR="001C46D6" w:rsidRPr="00746E08">
        <w:rPr>
          <w:b/>
          <w:bCs/>
          <w:lang w:val="bg-BG"/>
        </w:rPr>
        <w:t>свързан</w:t>
      </w:r>
      <w:r w:rsidR="000F67A1" w:rsidRPr="00746E08">
        <w:rPr>
          <w:b/>
          <w:bCs/>
          <w:lang w:val="bg-BG"/>
        </w:rPr>
        <w:t xml:space="preserve"> неориентиран претеглен</w:t>
      </w:r>
      <w:r>
        <w:rPr>
          <w:lang w:val="bg-BG"/>
        </w:rPr>
        <w:t xml:space="preserve"> граф</w:t>
      </w:r>
      <w:r>
        <w:t xml:space="preserve">, </w:t>
      </w:r>
      <w:r>
        <w:rPr>
          <w:lang w:val="bg-BG"/>
        </w:rPr>
        <w:t xml:space="preserve">с </w:t>
      </w:r>
      <w:r w:rsidRPr="000F67A1">
        <w:rPr>
          <w:b/>
          <w:bCs/>
          <w:lang w:val="bg-BG"/>
        </w:rPr>
        <w:t>върхове</w:t>
      </w:r>
      <w:r>
        <w:rPr>
          <w:lang w:val="bg-BG"/>
        </w:rPr>
        <w:t xml:space="preserve"> </w:t>
      </w:r>
      <w:r>
        <w:t xml:space="preserve">– </w:t>
      </w:r>
      <w:r w:rsidRPr="000F67A1">
        <w:rPr>
          <w:b/>
          <w:bCs/>
        </w:rPr>
        <w:t>V</w:t>
      </w:r>
      <w:r>
        <w:t xml:space="preserve"> </w:t>
      </w:r>
      <w:r>
        <w:rPr>
          <w:lang w:val="bg-BG"/>
        </w:rPr>
        <w:t xml:space="preserve">и </w:t>
      </w:r>
      <w:r w:rsidRPr="000F67A1">
        <w:rPr>
          <w:b/>
          <w:bCs/>
          <w:lang w:val="bg-BG"/>
        </w:rPr>
        <w:t>ребра</w:t>
      </w:r>
      <w:r>
        <w:t xml:space="preserve"> – </w:t>
      </w:r>
      <w:r w:rsidRPr="000F67A1">
        <w:rPr>
          <w:b/>
          <w:bCs/>
        </w:rPr>
        <w:t>E</w:t>
      </w:r>
      <w:r>
        <w:t xml:space="preserve">, </w:t>
      </w:r>
      <w:r>
        <w:rPr>
          <w:lang w:val="bg-BG"/>
        </w:rPr>
        <w:t>като всяко ребро има</w:t>
      </w:r>
      <w:r w:rsidR="001C46D6">
        <w:rPr>
          <w:lang w:val="bg-BG"/>
        </w:rPr>
        <w:t xml:space="preserve"> някакв</w:t>
      </w:r>
      <w:r w:rsidR="000F67A1">
        <w:rPr>
          <w:lang w:val="bg-BG"/>
        </w:rPr>
        <w:t xml:space="preserve">о </w:t>
      </w:r>
      <w:r w:rsidR="000F67A1" w:rsidRPr="000F67A1">
        <w:rPr>
          <w:b/>
          <w:bCs/>
          <w:lang w:val="bg-BG"/>
        </w:rPr>
        <w:t>тегло</w:t>
      </w:r>
      <w:r w:rsidR="000F67A1">
        <w:rPr>
          <w:lang w:val="bg-BG"/>
        </w:rPr>
        <w:t xml:space="preserve"> </w:t>
      </w:r>
      <w:r w:rsidR="001C46D6" w:rsidRPr="000F67A1">
        <w:rPr>
          <w:b/>
          <w:bCs/>
        </w:rPr>
        <w:t>T</w:t>
      </w:r>
      <w:r>
        <w:t xml:space="preserve">. </w:t>
      </w:r>
      <w:r>
        <w:rPr>
          <w:lang w:val="bg-BG"/>
        </w:rPr>
        <w:t xml:space="preserve">Намерете </w:t>
      </w:r>
      <w:r w:rsidRPr="000F67A1">
        <w:rPr>
          <w:b/>
          <w:bCs/>
          <w:lang w:val="bg-BG"/>
        </w:rPr>
        <w:t>най-</w:t>
      </w:r>
      <w:r w:rsidR="001C46D6" w:rsidRPr="000F67A1">
        <w:rPr>
          <w:b/>
          <w:bCs/>
          <w:lang w:val="bg-BG"/>
        </w:rPr>
        <w:t>малката</w:t>
      </w:r>
      <w:r w:rsidRPr="000F67A1">
        <w:rPr>
          <w:b/>
          <w:bCs/>
          <w:lang w:val="bg-BG"/>
        </w:rPr>
        <w:t xml:space="preserve"> </w:t>
      </w:r>
      <w:r w:rsidR="001C46D6" w:rsidRPr="000F67A1">
        <w:rPr>
          <w:b/>
          <w:bCs/>
          <w:lang w:val="bg-BG"/>
        </w:rPr>
        <w:t>стойност</w:t>
      </w:r>
      <w:r w:rsidR="001C46D6" w:rsidRPr="000F67A1">
        <w:rPr>
          <w:b/>
          <w:bCs/>
        </w:rPr>
        <w:t xml:space="preserve"> D</w:t>
      </w:r>
      <w:r>
        <w:rPr>
          <w:lang w:val="bg-BG"/>
        </w:rPr>
        <w:t>, так</w:t>
      </w:r>
      <w:r w:rsidR="001C46D6">
        <w:rPr>
          <w:lang w:val="bg-BG"/>
        </w:rPr>
        <w:t>ава че</w:t>
      </w:r>
      <w:r w:rsidR="001C46D6">
        <w:t xml:space="preserve"> </w:t>
      </w:r>
      <w:r w:rsidR="001C46D6">
        <w:rPr>
          <w:lang w:val="bg-BG"/>
        </w:rPr>
        <w:t xml:space="preserve">ако </w:t>
      </w:r>
      <w:r w:rsidR="001C46D6" w:rsidRPr="000F67A1">
        <w:rPr>
          <w:b/>
          <w:bCs/>
          <w:lang w:val="bg-BG"/>
        </w:rPr>
        <w:t>премахнем всички ребра</w:t>
      </w:r>
      <w:r w:rsidR="001C46D6">
        <w:rPr>
          <w:lang w:val="bg-BG"/>
        </w:rPr>
        <w:t xml:space="preserve"> които спазват условието </w:t>
      </w:r>
      <w:r w:rsidR="001C46D6" w:rsidRPr="000F67A1">
        <w:rPr>
          <w:b/>
          <w:bCs/>
          <w:lang w:val="bg-BG"/>
        </w:rPr>
        <w:t>Т &gt;=</w:t>
      </w:r>
      <w:r w:rsidR="001C46D6" w:rsidRPr="000F67A1">
        <w:rPr>
          <w:b/>
          <w:bCs/>
        </w:rPr>
        <w:t xml:space="preserve"> D</w:t>
      </w:r>
      <w:r w:rsidR="001C46D6">
        <w:rPr>
          <w:lang w:val="bg-BG"/>
        </w:rPr>
        <w:t xml:space="preserve">, графът ще </w:t>
      </w:r>
      <w:r w:rsidR="001C46D6" w:rsidRPr="000F67A1">
        <w:rPr>
          <w:b/>
          <w:bCs/>
          <w:lang w:val="bg-BG"/>
        </w:rPr>
        <w:t>остане свързан</w:t>
      </w:r>
      <w:r w:rsidR="001C46D6">
        <w:rPr>
          <w:lang w:val="bg-BG"/>
        </w:rPr>
        <w:t>.</w:t>
      </w:r>
    </w:p>
    <w:p w14:paraId="0A27B6E9" w14:textId="719B429F" w:rsidR="00746E08" w:rsidRPr="00746E08" w:rsidRDefault="00746E08" w:rsidP="00746E08">
      <w:pPr>
        <w:pStyle w:val="ListParagraph"/>
        <w:numPr>
          <w:ilvl w:val="0"/>
          <w:numId w:val="50"/>
        </w:numPr>
        <w:rPr>
          <w:lang w:val="bg-BG"/>
        </w:rPr>
      </w:pPr>
      <w:r>
        <w:rPr>
          <w:lang w:val="bg-BG"/>
        </w:rPr>
        <w:t xml:space="preserve">Всяко </w:t>
      </w:r>
      <w:r w:rsidRPr="00746E08">
        <w:rPr>
          <w:b/>
          <w:bCs/>
          <w:lang w:val="bg-BG"/>
        </w:rPr>
        <w:t>Т</w:t>
      </w:r>
      <w:r>
        <w:rPr>
          <w:lang w:val="bg-BG"/>
        </w:rPr>
        <w:t xml:space="preserve"> ще е целочислено число в диапазона </w:t>
      </w:r>
      <w:r w:rsidRPr="00746E08">
        <w:rPr>
          <w:b/>
          <w:bCs/>
        </w:rPr>
        <w:t>[1…100 000]</w:t>
      </w:r>
    </w:p>
    <w:p w14:paraId="1C9558D4" w14:textId="77777777" w:rsidR="00D03CDB" w:rsidRPr="00E656C8" w:rsidRDefault="00D03CDB" w:rsidP="00D03CDB">
      <w:pPr>
        <w:pStyle w:val="Heading3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Вход</w:t>
      </w:r>
    </w:p>
    <w:p w14:paraId="647E9E3D" w14:textId="0E50F549" w:rsidR="001C46D6" w:rsidRPr="00DC3615" w:rsidRDefault="001C46D6" w:rsidP="001C46D6">
      <w:pPr>
        <w:pStyle w:val="ListParagraph"/>
        <w:ind w:left="0"/>
      </w:pPr>
      <w:r w:rsidRPr="00DC3615">
        <w:rPr>
          <w:lang w:val="bg-BG"/>
        </w:rPr>
        <w:t xml:space="preserve">На първия ред от конзолата ще получим числото </w:t>
      </w:r>
      <w:r w:rsidRPr="00DC3615">
        <w:rPr>
          <w:b/>
          <w:bCs/>
        </w:rPr>
        <w:t>V</w:t>
      </w:r>
      <w:r w:rsidRPr="00DC3615">
        <w:t xml:space="preserve"> – </w:t>
      </w:r>
      <w:r w:rsidRPr="00DC3615">
        <w:rPr>
          <w:b/>
          <w:bCs/>
          <w:lang w:val="bg-BG"/>
        </w:rPr>
        <w:t xml:space="preserve">броят на </w:t>
      </w:r>
      <w:r w:rsidRPr="00DC3615">
        <w:rPr>
          <w:b/>
          <w:bCs/>
          <w:lang w:val="bg-BG"/>
        </w:rPr>
        <w:t>върховете</w:t>
      </w:r>
      <w:r w:rsidRPr="00DC3615">
        <w:t xml:space="preserve">, </w:t>
      </w:r>
      <w:r w:rsidRPr="00DC3615">
        <w:rPr>
          <w:lang w:val="bg-BG"/>
        </w:rPr>
        <w:t xml:space="preserve">цяло число в диапазона </w:t>
      </w:r>
      <w:r w:rsidRPr="00DC3615">
        <w:rPr>
          <w:b/>
          <w:bCs/>
        </w:rPr>
        <w:t>[3…5000]</w:t>
      </w:r>
    </w:p>
    <w:p w14:paraId="68897202" w14:textId="6FB027BE" w:rsidR="001C46D6" w:rsidRPr="00DC3615" w:rsidRDefault="001C46D6" w:rsidP="001C46D6">
      <w:pPr>
        <w:pStyle w:val="ListParagraph"/>
        <w:ind w:left="0"/>
      </w:pPr>
      <w:r w:rsidRPr="00DC3615">
        <w:rPr>
          <w:lang w:val="bg-BG"/>
        </w:rPr>
        <w:t xml:space="preserve">На вторият ред от конзолата ще получим числото </w:t>
      </w:r>
      <w:r w:rsidRPr="00DC3615">
        <w:rPr>
          <w:b/>
          <w:bCs/>
          <w:lang w:val="bg-BG"/>
        </w:rPr>
        <w:t>Е</w:t>
      </w:r>
      <w:r w:rsidRPr="00DC3615">
        <w:rPr>
          <w:b/>
          <w:bCs/>
        </w:rPr>
        <w:t xml:space="preserve"> – </w:t>
      </w:r>
      <w:r w:rsidRPr="00DC3615">
        <w:rPr>
          <w:b/>
          <w:bCs/>
          <w:lang w:val="bg-BG"/>
        </w:rPr>
        <w:t xml:space="preserve">броят на </w:t>
      </w:r>
      <w:r w:rsidRPr="00DC3615">
        <w:rPr>
          <w:b/>
          <w:bCs/>
          <w:lang w:val="bg-BG"/>
        </w:rPr>
        <w:t>ребрата</w:t>
      </w:r>
      <w:r w:rsidRPr="00DC3615">
        <w:t xml:space="preserve">, </w:t>
      </w:r>
      <w:r w:rsidRPr="00DC3615">
        <w:rPr>
          <w:lang w:val="bg-BG"/>
        </w:rPr>
        <w:t xml:space="preserve">цяло число в диапазона </w:t>
      </w:r>
      <w:r w:rsidRPr="00DC3615">
        <w:rPr>
          <w:b/>
          <w:bCs/>
        </w:rPr>
        <w:t>[3…100 000]</w:t>
      </w:r>
    </w:p>
    <w:p w14:paraId="7BE7AD7C" w14:textId="1229778B" w:rsidR="001C46D6" w:rsidRPr="00DC3615" w:rsidRDefault="001C46D6" w:rsidP="001C46D6">
      <w:pPr>
        <w:pStyle w:val="ListParagraph"/>
        <w:numPr>
          <w:ilvl w:val="0"/>
          <w:numId w:val="49"/>
        </w:numPr>
        <w:rPr>
          <w:b/>
          <w:bCs/>
          <w:lang w:val="bg-BG"/>
        </w:rPr>
      </w:pPr>
      <w:r w:rsidRPr="00DC3615">
        <w:rPr>
          <w:lang w:val="bg-BG"/>
        </w:rPr>
        <w:t xml:space="preserve">На всеки от следващите </w:t>
      </w:r>
      <w:r w:rsidRPr="00DC3615">
        <w:rPr>
          <w:b/>
          <w:bCs/>
          <w:lang w:val="bg-BG"/>
        </w:rPr>
        <w:t>Е</w:t>
      </w:r>
      <w:r w:rsidRPr="00DC3615">
        <w:t xml:space="preserve"> </w:t>
      </w:r>
      <w:r w:rsidRPr="00DC3615">
        <w:rPr>
          <w:lang w:val="bg-BG"/>
        </w:rPr>
        <w:t>реда, ще получим информация за даден</w:t>
      </w:r>
      <w:r w:rsidRPr="00DC3615">
        <w:rPr>
          <w:lang w:val="bg-BG"/>
        </w:rPr>
        <w:t>о ребро</w:t>
      </w:r>
      <w:r w:rsidRPr="00DC3615">
        <w:rPr>
          <w:lang w:val="bg-BG"/>
        </w:rPr>
        <w:t xml:space="preserve"> , във формата</w:t>
      </w:r>
      <w:r w:rsidRPr="00DC3615">
        <w:t>:</w:t>
      </w:r>
      <w:r w:rsidRPr="00DC3615">
        <w:rPr>
          <w:lang w:val="bg-BG"/>
        </w:rPr>
        <w:t xml:space="preserve"> </w:t>
      </w:r>
    </w:p>
    <w:p w14:paraId="01F76A6F" w14:textId="398A74A7" w:rsidR="001C46D6" w:rsidRPr="00DC3615" w:rsidRDefault="001C46D6" w:rsidP="001C46D6">
      <w:pPr>
        <w:pStyle w:val="ListParagraph"/>
        <w:rPr>
          <w:b/>
          <w:bCs/>
        </w:rPr>
      </w:pPr>
      <w:r w:rsidRPr="00DC3615">
        <w:rPr>
          <w:b/>
          <w:bCs/>
        </w:rPr>
        <w:t>{</w:t>
      </w:r>
      <w:r w:rsidRPr="00DC3615">
        <w:rPr>
          <w:b/>
          <w:bCs/>
          <w:lang w:val="bg-BG"/>
        </w:rPr>
        <w:t>начало</w:t>
      </w:r>
      <w:r w:rsidRPr="00DC3615">
        <w:rPr>
          <w:b/>
          <w:bCs/>
        </w:rPr>
        <w:t>} {</w:t>
      </w:r>
      <w:r w:rsidRPr="00DC3615">
        <w:rPr>
          <w:b/>
          <w:bCs/>
          <w:lang w:val="bg-BG"/>
        </w:rPr>
        <w:t>край</w:t>
      </w:r>
      <w:r w:rsidRPr="00DC3615">
        <w:rPr>
          <w:b/>
          <w:bCs/>
        </w:rPr>
        <w:t>} {</w:t>
      </w:r>
      <w:r w:rsidR="000F67A1" w:rsidRPr="00DC3615">
        <w:rPr>
          <w:b/>
          <w:bCs/>
          <w:lang w:val="bg-BG"/>
        </w:rPr>
        <w:t>тегло</w:t>
      </w:r>
      <w:r w:rsidRPr="00DC3615">
        <w:rPr>
          <w:b/>
          <w:bCs/>
        </w:rPr>
        <w:t>}</w:t>
      </w:r>
    </w:p>
    <w:p w14:paraId="7368679D" w14:textId="5F591D65" w:rsidR="00D03CDB" w:rsidRPr="00822380" w:rsidRDefault="00D03CDB" w:rsidP="00D03CDB">
      <w:pPr>
        <w:pStyle w:val="Heading3"/>
        <w:rPr>
          <w:sz w:val="36"/>
          <w:szCs w:val="36"/>
        </w:rPr>
      </w:pPr>
      <w:r w:rsidRPr="00E656C8">
        <w:rPr>
          <w:sz w:val="36"/>
          <w:szCs w:val="36"/>
          <w:lang w:val="bg-BG"/>
        </w:rPr>
        <w:t>Изход</w:t>
      </w:r>
    </w:p>
    <w:p w14:paraId="6BFDB910" w14:textId="3930546A" w:rsidR="00746E08" w:rsidRPr="00746E08" w:rsidRDefault="00DC3615" w:rsidP="00DC3615">
      <w:pPr>
        <w:tabs>
          <w:tab w:val="left" w:pos="7320"/>
        </w:tabs>
        <w:jc w:val="both"/>
        <w:rPr>
          <w:lang w:val="bg-BG"/>
        </w:rPr>
      </w:pPr>
      <w:r>
        <w:rPr>
          <w:lang w:val="bg-BG"/>
        </w:rPr>
        <w:t xml:space="preserve">На единстевния ред от изхода изпечатайте </w:t>
      </w:r>
      <w:r w:rsidRPr="00DC3615">
        <w:rPr>
          <w:b/>
          <w:bCs/>
        </w:rPr>
        <w:t>D</w:t>
      </w:r>
      <w:r w:rsidRPr="00DC3615">
        <w:t>,</w:t>
      </w:r>
      <w:r>
        <w:rPr>
          <w:b/>
          <w:bCs/>
        </w:rPr>
        <w:t xml:space="preserve"> </w:t>
      </w:r>
      <w:r w:rsidRPr="00DC3615">
        <w:rPr>
          <w:lang w:val="bg-BG"/>
        </w:rPr>
        <w:t>като</w:t>
      </w:r>
      <w:r>
        <w:rPr>
          <w:b/>
          <w:bCs/>
          <w:lang w:val="bg-BG"/>
        </w:rPr>
        <w:t xml:space="preserve"> </w:t>
      </w:r>
      <w:r>
        <w:rPr>
          <w:b/>
          <w:bCs/>
        </w:rPr>
        <w:t xml:space="preserve">D </w:t>
      </w:r>
      <w:r w:rsidR="00746E08">
        <w:rPr>
          <w:lang w:val="bg-BG"/>
        </w:rPr>
        <w:t xml:space="preserve">трябва да е целочислено число в диапазона </w:t>
      </w:r>
      <w:r w:rsidR="00746E08" w:rsidRPr="00746E08">
        <w:rPr>
          <w:b/>
          <w:bCs/>
        </w:rPr>
        <w:t>[2… 100 001]</w:t>
      </w:r>
      <w:r>
        <w:rPr>
          <w:b/>
          <w:bCs/>
        </w:rPr>
        <w:t>.</w:t>
      </w:r>
    </w:p>
    <w:p w14:paraId="287D43AE" w14:textId="3F61F558" w:rsidR="00D03CDB" w:rsidRPr="00E656C8" w:rsidRDefault="00D03CDB" w:rsidP="00D03CDB">
      <w:pPr>
        <w:pStyle w:val="Heading3"/>
        <w:rPr>
          <w:rFonts w:eastAsia="MS Mincho"/>
          <w:sz w:val="36"/>
          <w:szCs w:val="36"/>
          <w:lang w:val="bg-BG" w:eastAsia="ja-JP"/>
        </w:rPr>
      </w:pPr>
      <w:r w:rsidRPr="00E656C8">
        <w:rPr>
          <w:rFonts w:eastAsia="MS Mincho"/>
          <w:sz w:val="36"/>
          <w:szCs w:val="36"/>
          <w:lang w:val="bg-BG" w:eastAsia="ja-JP"/>
        </w:rPr>
        <w:t>Пример</w:t>
      </w:r>
      <w:r w:rsidR="00AA4023">
        <w:rPr>
          <w:rFonts w:eastAsia="MS Mincho"/>
          <w:sz w:val="36"/>
          <w:szCs w:val="36"/>
          <w:lang w:val="bg-BG" w:eastAsia="ja-JP"/>
        </w:rPr>
        <w:t>ен вход и изход</w:t>
      </w:r>
    </w:p>
    <w:tbl>
      <w:tblPr>
        <w:tblStyle w:val="TableGrid"/>
        <w:tblpPr w:leftFromText="180" w:rightFromText="180" w:vertAnchor="text" w:horzAnchor="margin" w:tblpY="308"/>
        <w:tblOverlap w:val="never"/>
        <w:tblW w:w="935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851"/>
        <w:gridCol w:w="6237"/>
      </w:tblGrid>
      <w:tr w:rsidR="008F5FE0" w:rsidRPr="00B57630" w14:paraId="0484D0DE" w14:textId="77777777" w:rsidTr="008F5FE0">
        <w:trPr>
          <w:trHeight w:val="210"/>
        </w:trPr>
        <w:tc>
          <w:tcPr>
            <w:tcW w:w="2263" w:type="dxa"/>
            <w:shd w:val="clear" w:color="auto" w:fill="D9D9D9"/>
          </w:tcPr>
          <w:p w14:paraId="165D6A1E" w14:textId="77777777" w:rsidR="008F5FE0" w:rsidRPr="00B57630" w:rsidRDefault="008F5FE0" w:rsidP="008F5FE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/>
          </w:tcPr>
          <w:p w14:paraId="18BCC04A" w14:textId="77777777" w:rsidR="008F5FE0" w:rsidRPr="00B57630" w:rsidRDefault="008F5FE0" w:rsidP="008F5FE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1C29A3FD" w14:textId="77777777" w:rsidR="008F5FE0" w:rsidRPr="00B57630" w:rsidRDefault="008F5FE0" w:rsidP="008F5FE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</w:t>
            </w:r>
          </w:p>
        </w:tc>
      </w:tr>
      <w:tr w:rsidR="008F5FE0" w:rsidRPr="00B57630" w14:paraId="10326301" w14:textId="77777777" w:rsidTr="008F5FE0">
        <w:trPr>
          <w:trHeight w:val="328"/>
        </w:trPr>
        <w:tc>
          <w:tcPr>
            <w:tcW w:w="2263" w:type="dxa"/>
          </w:tcPr>
          <w:p w14:paraId="6727AABB" w14:textId="77777777" w:rsidR="00DC3615" w:rsidRPr="00DC3615" w:rsidRDefault="00DC3615" w:rsidP="00DC3615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7CDC4C3" w14:textId="77777777" w:rsidR="00DC3615" w:rsidRPr="00DC3615" w:rsidRDefault="00DC3615" w:rsidP="00DC3615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2C025E35" w14:textId="77777777" w:rsidR="00DC3615" w:rsidRPr="00DC3615" w:rsidRDefault="00DC3615" w:rsidP="00DC3615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0 1 14</w:t>
            </w:r>
          </w:p>
          <w:p w14:paraId="71E4EA59" w14:textId="77777777" w:rsidR="00DC3615" w:rsidRPr="00DC3615" w:rsidRDefault="00DC3615" w:rsidP="00DC3615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0 3 11</w:t>
            </w:r>
          </w:p>
          <w:p w14:paraId="75FF4307" w14:textId="77777777" w:rsidR="00DC3615" w:rsidRPr="00DC3615" w:rsidRDefault="00DC3615" w:rsidP="00DC3615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0 4 9</w:t>
            </w:r>
          </w:p>
          <w:p w14:paraId="5CBB568E" w14:textId="77777777" w:rsidR="00DC3615" w:rsidRPr="00DC3615" w:rsidRDefault="00DC3615" w:rsidP="00DC3615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1 3 2</w:t>
            </w:r>
          </w:p>
          <w:p w14:paraId="19F47EE6" w14:textId="77777777" w:rsidR="00DC3615" w:rsidRPr="00DC3615" w:rsidRDefault="00DC3615" w:rsidP="00DC3615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1 4 9</w:t>
            </w:r>
          </w:p>
          <w:p w14:paraId="53B4F3F4" w14:textId="77777777" w:rsidR="00DC3615" w:rsidRPr="00DC3615" w:rsidRDefault="00DC3615" w:rsidP="00DC3615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2 3 7</w:t>
            </w:r>
          </w:p>
          <w:p w14:paraId="764D91B6" w14:textId="5FFFAC88" w:rsidR="008F5FE0" w:rsidRPr="008F5FE0" w:rsidRDefault="00DC3615" w:rsidP="00DC361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2 4 9</w:t>
            </w:r>
          </w:p>
        </w:tc>
        <w:tc>
          <w:tcPr>
            <w:tcW w:w="851" w:type="dxa"/>
          </w:tcPr>
          <w:p w14:paraId="18DBF4BF" w14:textId="3EC4F3F1" w:rsidR="008F5FE0" w:rsidRPr="00DC3615" w:rsidRDefault="00DC3615" w:rsidP="008F5FE0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</w:t>
            </w:r>
          </w:p>
          <w:p w14:paraId="49490027" w14:textId="77777777" w:rsidR="008F5FE0" w:rsidRPr="00143687" w:rsidRDefault="008F5FE0" w:rsidP="008F5FE0">
            <w:pPr>
              <w:spacing w:before="0" w:after="0"/>
              <w:jc w:val="center"/>
              <w:rPr>
                <w:rFonts w:eastAsia="Calibri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6237" w:type="dxa"/>
          </w:tcPr>
          <w:p w14:paraId="0A2B2D2B" w14:textId="73A98395" w:rsidR="00D379F0" w:rsidRDefault="00D379F0" w:rsidP="008F5FE0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b/>
                <w:bCs/>
                <w:noProof/>
                <w:sz w:val="24"/>
                <w:szCs w:val="24"/>
                <w:lang w:val="bg-BG"/>
              </w:rPr>
              <w:drawing>
                <wp:inline distT="0" distB="0" distL="0" distR="0" wp14:anchorId="4929E8DC" wp14:editId="24F534A9">
                  <wp:extent cx="2924175" cy="2784929"/>
                  <wp:effectExtent l="0" t="0" r="0" b="0"/>
                  <wp:docPr id="3" name="Picture 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hart, line chart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0218" cy="2790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9BE133" w14:textId="77777777" w:rsidR="00B14DC8" w:rsidRDefault="00D379F0" w:rsidP="008F5FE0">
            <w:pPr>
              <w:spacing w:before="0" w:after="0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lastRenderedPageBreak/>
              <w:t xml:space="preserve">Разглеждаме дадения граф и </w:t>
            </w:r>
            <w:r w:rsidR="00B14DC8">
              <w:rPr>
                <w:rFonts w:eastAsia="Calibri" w:cstheme="minorHAnsi"/>
                <w:sz w:val="24"/>
                <w:szCs w:val="24"/>
                <w:lang w:val="bg-BG"/>
              </w:rPr>
              <w:t xml:space="preserve">пробваме да премахнем ребро </w:t>
            </w:r>
            <w:r w:rsidR="00B14DC8"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– 1</w:t>
            </w:r>
            <w:r w:rsidR="00B14DC8">
              <w:rPr>
                <w:rFonts w:eastAsia="Calibri" w:cstheme="minorHAnsi"/>
                <w:sz w:val="24"/>
                <w:szCs w:val="24"/>
              </w:rPr>
              <w:t>:</w:t>
            </w:r>
          </w:p>
          <w:p w14:paraId="42C3C2EC" w14:textId="4FD76C06" w:rsidR="00B14DC8" w:rsidRDefault="00B14DC8" w:rsidP="008F5FE0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noProof/>
                <w:sz w:val="24"/>
                <w:szCs w:val="24"/>
                <w:lang w:val="bg-BG"/>
              </w:rPr>
              <w:drawing>
                <wp:inline distT="0" distB="0" distL="0" distR="0" wp14:anchorId="16580DC8" wp14:editId="6296743B">
                  <wp:extent cx="3095238" cy="3019048"/>
                  <wp:effectExtent l="0" t="0" r="0" b="0"/>
                  <wp:docPr id="5" name="Picture 5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art, line chart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238" cy="301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C239A7" w14:textId="77777777" w:rsidR="00B14DC8" w:rsidRDefault="00B14DC8" w:rsidP="008F5FE0">
            <w:pPr>
              <w:spacing w:before="0" w:after="0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графа остава свързан, след това пробваме да премахнем ребро </w:t>
            </w:r>
            <w:r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– 3</w:t>
            </w:r>
            <w:r>
              <w:rPr>
                <w:rFonts w:eastAsia="Calibri" w:cstheme="minorHAnsi"/>
                <w:sz w:val="24"/>
                <w:szCs w:val="24"/>
              </w:rPr>
              <w:t>:</w:t>
            </w:r>
          </w:p>
          <w:p w14:paraId="0B73CE6C" w14:textId="142C118D" w:rsidR="00B14DC8" w:rsidRDefault="00CD3E12" w:rsidP="008F5FE0">
            <w:pPr>
              <w:spacing w:before="0" w:after="0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noProof/>
                <w:sz w:val="24"/>
                <w:szCs w:val="24"/>
              </w:rPr>
              <w:drawing>
                <wp:inline distT="0" distB="0" distL="0" distR="0" wp14:anchorId="79A9FFAC" wp14:editId="6DFE69C3">
                  <wp:extent cx="3095238" cy="3019048"/>
                  <wp:effectExtent l="0" t="0" r="0" b="0"/>
                  <wp:docPr id="8" name="Picture 8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Chart, line chart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238" cy="301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B2F9C0" w14:textId="77777777" w:rsidR="00CD3E12" w:rsidRDefault="00B14DC8" w:rsidP="008F5FE0">
            <w:pPr>
              <w:spacing w:before="0" w:after="0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графа все още остава свързан, за премахването на следващото ребро имаме избор, ако премахнем </w:t>
            </w:r>
            <w:r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2 – 4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, графа остава свързан, но ако премахнем, </w:t>
            </w:r>
            <w:r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1 – 4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или </w:t>
            </w:r>
            <w:r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– 4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, графът губи свързаност</w:t>
            </w:r>
            <w:r w:rsidR="00CD3E12">
              <w:rPr>
                <w:rFonts w:eastAsia="Calibri" w:cstheme="minorHAnsi"/>
                <w:sz w:val="24"/>
                <w:szCs w:val="24"/>
              </w:rPr>
              <w:t>:</w:t>
            </w:r>
          </w:p>
          <w:p w14:paraId="3C97A038" w14:textId="4E9DB3BF" w:rsidR="00CD3E12" w:rsidRDefault="00CD3E12" w:rsidP="008F5FE0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noProof/>
                <w:sz w:val="24"/>
                <w:szCs w:val="24"/>
                <w:lang w:val="bg-BG"/>
              </w:rPr>
              <w:lastRenderedPageBreak/>
              <w:drawing>
                <wp:inline distT="0" distB="0" distL="0" distR="0" wp14:anchorId="13058EFD" wp14:editId="0C6F0FD2">
                  <wp:extent cx="3095238" cy="3019048"/>
                  <wp:effectExtent l="0" t="0" r="0" b="0"/>
                  <wp:docPr id="10" name="Picture 10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hart, line chart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238" cy="301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64C6FC" w14:textId="22AE299B" w:rsidR="008F5FE0" w:rsidRPr="00CD3E12" w:rsidRDefault="00B14DC8" w:rsidP="008F5FE0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>така че търс</w:t>
            </w:r>
            <w:r w:rsidR="00CD3E12">
              <w:rPr>
                <w:rFonts w:eastAsia="Calibri" w:cstheme="minorHAnsi"/>
                <w:sz w:val="24"/>
                <w:szCs w:val="24"/>
                <w:lang w:val="bg-BG"/>
              </w:rPr>
              <w:t>еният отговор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</w:t>
            </w:r>
            <w:r w:rsidRPr="00B14DC8">
              <w:rPr>
                <w:rFonts w:eastAsia="Calibri" w:cstheme="minorHAnsi"/>
                <w:b/>
                <w:bCs/>
                <w:sz w:val="24"/>
                <w:szCs w:val="24"/>
              </w:rPr>
              <w:t>D = 10</w:t>
            </w:r>
          </w:p>
        </w:tc>
      </w:tr>
    </w:tbl>
    <w:p w14:paraId="689A397C" w14:textId="77777777" w:rsidR="00D03CDB" w:rsidRDefault="00D03CDB" w:rsidP="00D03CDB">
      <w:pPr>
        <w:spacing w:after="0"/>
        <w:rPr>
          <w:vanish/>
        </w:rPr>
      </w:pPr>
    </w:p>
    <w:p w14:paraId="7F9C2AA0" w14:textId="77777777" w:rsidR="00D03CDB" w:rsidRDefault="00D03CDB" w:rsidP="00D03CDB">
      <w:pPr>
        <w:spacing w:after="0"/>
        <w:rPr>
          <w:vanish/>
        </w:rPr>
      </w:pPr>
    </w:p>
    <w:p w14:paraId="7C6E6C6C" w14:textId="77777777" w:rsidR="00D03CDB" w:rsidRPr="005807C8" w:rsidRDefault="00D03CDB" w:rsidP="00D03CDB"/>
    <w:tbl>
      <w:tblPr>
        <w:tblStyle w:val="TableGrid"/>
        <w:tblpPr w:leftFromText="180" w:rightFromText="180" w:vertAnchor="text" w:horzAnchor="margin" w:tblpY="308"/>
        <w:tblOverlap w:val="never"/>
        <w:tblW w:w="935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851"/>
        <w:gridCol w:w="6237"/>
      </w:tblGrid>
      <w:tr w:rsidR="00CD3E12" w:rsidRPr="00B57630" w14:paraId="6635E6A3" w14:textId="77777777" w:rsidTr="006E66CB">
        <w:trPr>
          <w:trHeight w:val="210"/>
        </w:trPr>
        <w:tc>
          <w:tcPr>
            <w:tcW w:w="2263" w:type="dxa"/>
            <w:shd w:val="clear" w:color="auto" w:fill="D9D9D9"/>
          </w:tcPr>
          <w:p w14:paraId="203887B1" w14:textId="77777777" w:rsidR="00CD3E12" w:rsidRPr="00B57630" w:rsidRDefault="00CD3E12" w:rsidP="006E66CB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/>
          </w:tcPr>
          <w:p w14:paraId="33BA4CA5" w14:textId="77777777" w:rsidR="00CD3E12" w:rsidRPr="00B57630" w:rsidRDefault="00CD3E12" w:rsidP="006E66CB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0D1B2A64" w14:textId="77777777" w:rsidR="00CD3E12" w:rsidRPr="00B57630" w:rsidRDefault="00CD3E12" w:rsidP="006E66CB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</w:t>
            </w:r>
          </w:p>
        </w:tc>
      </w:tr>
      <w:tr w:rsidR="00CD3E12" w:rsidRPr="00B57630" w14:paraId="56997B87" w14:textId="77777777" w:rsidTr="006E66CB">
        <w:trPr>
          <w:trHeight w:val="328"/>
        </w:trPr>
        <w:tc>
          <w:tcPr>
            <w:tcW w:w="2263" w:type="dxa"/>
          </w:tcPr>
          <w:p w14:paraId="5D0A8194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771A02A6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11</w:t>
            </w:r>
          </w:p>
          <w:p w14:paraId="3BE48C1F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0 2 2</w:t>
            </w:r>
          </w:p>
          <w:p w14:paraId="49E057CE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0 4 10</w:t>
            </w:r>
          </w:p>
          <w:p w14:paraId="3E954BCF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0 6 6</w:t>
            </w:r>
          </w:p>
          <w:p w14:paraId="008A131A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1 4 7</w:t>
            </w:r>
          </w:p>
          <w:p w14:paraId="4C0B8A30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1 7 9</w:t>
            </w:r>
          </w:p>
          <w:p w14:paraId="71C120B0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2 4 5</w:t>
            </w:r>
          </w:p>
          <w:p w14:paraId="190FEFA9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2 7 12</w:t>
            </w:r>
          </w:p>
          <w:p w14:paraId="1369D348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3 5 3</w:t>
            </w:r>
          </w:p>
          <w:p w14:paraId="5DDB1D10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3 6 10</w:t>
            </w:r>
          </w:p>
          <w:p w14:paraId="39F6D996" w14:textId="77777777" w:rsidR="00CD3E12" w:rsidRPr="00CD3E12" w:rsidRDefault="00CD3E12" w:rsidP="00CD3E12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4 6 6</w:t>
            </w:r>
          </w:p>
          <w:p w14:paraId="5B73B36D" w14:textId="4E06231D" w:rsidR="00CD3E12" w:rsidRPr="008F5FE0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5 6 1</w:t>
            </w:r>
          </w:p>
        </w:tc>
        <w:tc>
          <w:tcPr>
            <w:tcW w:w="851" w:type="dxa"/>
          </w:tcPr>
          <w:p w14:paraId="00B7346B" w14:textId="77777777" w:rsidR="00CD3E12" w:rsidRPr="00DC3615" w:rsidRDefault="00CD3E12" w:rsidP="006E66CB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</w:t>
            </w:r>
          </w:p>
          <w:p w14:paraId="0F629BDB" w14:textId="77777777" w:rsidR="00CD3E12" w:rsidRPr="00143687" w:rsidRDefault="00CD3E12" w:rsidP="006E66CB">
            <w:pPr>
              <w:spacing w:before="0" w:after="0"/>
              <w:jc w:val="center"/>
              <w:rPr>
                <w:rFonts w:eastAsia="Calibri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6237" w:type="dxa"/>
          </w:tcPr>
          <w:p w14:paraId="7039059E" w14:textId="561D2603" w:rsidR="00CD3E12" w:rsidRPr="00CD3E12" w:rsidRDefault="00CD3E12" w:rsidP="006E66CB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b/>
                <w:bCs/>
                <w:noProof/>
                <w:sz w:val="24"/>
                <w:szCs w:val="24"/>
                <w:lang w:val="bg-BG"/>
              </w:rPr>
              <w:drawing>
                <wp:inline distT="0" distB="0" distL="0" distR="0" wp14:anchorId="18A09BA2" wp14:editId="27266B6D">
                  <wp:extent cx="3852545" cy="2980690"/>
                  <wp:effectExtent l="0" t="0" r="0" b="0"/>
                  <wp:docPr id="15" name="Picture 15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Chart, line chart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2545" cy="2980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FAFC9A" w14:textId="6ACEE26F" w:rsidR="00F81561" w:rsidRDefault="00F81561" w:rsidP="00D03CDB"/>
    <w:p w14:paraId="1DD1B33D" w14:textId="77777777" w:rsidR="008F5FE0" w:rsidRPr="00D03CDB" w:rsidRDefault="008F5FE0" w:rsidP="00D03CDB"/>
    <w:sectPr w:rsidR="008F5FE0" w:rsidRPr="00D03CDB" w:rsidSect="00E40EBE">
      <w:headerReference w:type="default" r:id="rId13"/>
      <w:footerReference w:type="default" r:id="rId14"/>
      <w:pgSz w:w="11909" w:h="16834" w:code="9"/>
      <w:pgMar w:top="1440" w:right="1440" w:bottom="1440" w:left="1440" w:header="562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89AF2" w14:textId="77777777" w:rsidR="002D5ADC" w:rsidRDefault="002D5ADC" w:rsidP="008068A2">
      <w:pPr>
        <w:spacing w:after="0" w:line="240" w:lineRule="auto"/>
      </w:pPr>
      <w:r>
        <w:separator/>
      </w:r>
    </w:p>
  </w:endnote>
  <w:endnote w:type="continuationSeparator" w:id="0">
    <w:p w14:paraId="6EC969FD" w14:textId="77777777" w:rsidR="002D5ADC" w:rsidRDefault="002D5A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44FB" w14:textId="77777777" w:rsidR="00D74A54" w:rsidRPr="00AC77AD" w:rsidRDefault="00D74A54" w:rsidP="00A82B0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2E0DC6" wp14:editId="29D33A8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43" name="Picture 43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10468">
      <w:rPr>
        <w:noProof/>
        <w:sz w:val="20"/>
        <w:szCs w:val="20"/>
      </w:rPr>
      <w:drawing>
        <wp:inline distT="0" distB="0" distL="0" distR="0" wp14:anchorId="2778049D" wp14:editId="4255B2C8">
          <wp:extent cx="1421130" cy="354330"/>
          <wp:effectExtent l="0" t="0" r="7620" b="7620"/>
          <wp:docPr id="6" name="Picture 6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13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CB881E3" wp14:editId="7D5BDC7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2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0BF519" id="Straight Connector 42" o:spid="_x0000_s1026" style="position:absolute;flip:y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26D7DE" wp14:editId="15343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5D3074" w14:textId="2E1CC774" w:rsidR="00D74A54" w:rsidRPr="008C2B83" w:rsidRDefault="00D74A54" w:rsidP="00A82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6D7DE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" filled="f" stroked="f" strokeweight=".5pt">
              <v:textbox inset="0,0,0,0">
                <w:txbxContent>
                  <w:p w14:paraId="7F5D3074" w14:textId="2E1CC774" w:rsidR="00D74A54" w:rsidRPr="008C2B83" w:rsidRDefault="00D74A54" w:rsidP="00A82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35519B" wp14:editId="2E885624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CBA5D3" w14:textId="77777777" w:rsidR="00D74A54" w:rsidRDefault="00D74A54" w:rsidP="00A82B0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5519B" id="Text Box 40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" filled="f" stroked="f" strokeweight=".5pt">
              <v:textbox inset=".5mm,0,0,0">
                <w:txbxContent>
                  <w:p w14:paraId="14CBA5D3" w14:textId="77777777" w:rsidR="00D74A54" w:rsidRDefault="00D74A54" w:rsidP="00A82B0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5D6AB6" wp14:editId="7DD3947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3071" w14:textId="77777777" w:rsidR="00D74A54" w:rsidRDefault="00D74A54" w:rsidP="00A82B0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77F4C25" w14:textId="77777777" w:rsidR="00D74A54" w:rsidRDefault="00D74A54" w:rsidP="00A82B0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44FB65" wp14:editId="3E6D1534">
                                <wp:extent cx="165735" cy="192517"/>
                                <wp:effectExtent l="0" t="0" r="5715" b="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8212" cy="1953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D3389D" wp14:editId="372FDF3D">
                                <wp:extent cx="170180" cy="201930"/>
                                <wp:effectExtent l="0" t="0" r="127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18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93F8E8" wp14:editId="41C0BCA4">
                                <wp:extent cx="200152" cy="200152"/>
                                <wp:effectExtent l="0" t="0" r="9525" b="9525"/>
                                <wp:docPr id="36" name="Picture 36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A11A9AF" wp14:editId="32A76AB4">
                                <wp:extent cx="200152" cy="200152"/>
                                <wp:effectExtent l="0" t="0" r="9525" b="9525"/>
                                <wp:docPr id="35" name="Picture 3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B543D8" wp14:editId="53F8A81C">
                                <wp:extent cx="200152" cy="200152"/>
                                <wp:effectExtent l="0" t="0" r="9525" b="9525"/>
                                <wp:docPr id="34" name="Picture 3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61091" wp14:editId="51C64EB6">
                                <wp:extent cx="193040" cy="19304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3040" cy="193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67342" wp14:editId="3B408E55">
                                <wp:extent cx="174625" cy="174625"/>
                                <wp:effectExtent l="0" t="0" r="0" b="0"/>
                                <wp:docPr id="31" name="Picture 3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625" cy="174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A1272D" wp14:editId="5F68AA16">
                                <wp:extent cx="200152" cy="200152"/>
                                <wp:effectExtent l="0" t="0" r="9525" b="9525"/>
                                <wp:docPr id="29" name="Picture 29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51E56F" wp14:editId="59DBAC30">
                                <wp:extent cx="216602" cy="210633"/>
                                <wp:effectExtent l="0" t="0" r="0" b="0"/>
                                <wp:docPr id="16" name="Picture 16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410" cy="21725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69979C" wp14:editId="7CEA2445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D6AB6" id="Text Box 39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H5+PA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56F03071" w14:textId="77777777" w:rsidR="00D74A54" w:rsidRDefault="00D74A54" w:rsidP="00A82B0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77F4C25" w14:textId="77777777" w:rsidR="00D74A54" w:rsidRDefault="00D74A54" w:rsidP="00A82B0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44FB65" wp14:editId="3E6D1534">
                          <wp:extent cx="165735" cy="192517"/>
                          <wp:effectExtent l="0" t="0" r="5715" b="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212" cy="1953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D3389D" wp14:editId="372FDF3D">
                          <wp:extent cx="170180" cy="201930"/>
                          <wp:effectExtent l="0" t="0" r="1270" b="7620"/>
                          <wp:docPr id="37" name="Picture 37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18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93F8E8" wp14:editId="41C0BCA4">
                          <wp:extent cx="200152" cy="200152"/>
                          <wp:effectExtent l="0" t="0" r="9525" b="9525"/>
                          <wp:docPr id="36" name="Picture 36" title="Software University @ Facebook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A11A9AF" wp14:editId="32A76AB4">
                          <wp:extent cx="200152" cy="200152"/>
                          <wp:effectExtent l="0" t="0" r="9525" b="9525"/>
                          <wp:docPr id="35" name="Picture 3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B543D8" wp14:editId="53F8A81C">
                          <wp:extent cx="200152" cy="200152"/>
                          <wp:effectExtent l="0" t="0" r="9525" b="9525"/>
                          <wp:docPr id="34" name="Picture 3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61091" wp14:editId="51C64EB6">
                          <wp:extent cx="193040" cy="193040"/>
                          <wp:effectExtent l="0" t="0" r="0" b="0"/>
                          <wp:docPr id="33" name="Picture 3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3040" cy="193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67342" wp14:editId="3B408E55">
                          <wp:extent cx="174625" cy="174625"/>
                          <wp:effectExtent l="0" t="0" r="0" b="0"/>
                          <wp:docPr id="31" name="Picture 31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625" cy="174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A1272D" wp14:editId="5F68AA16">
                          <wp:extent cx="200152" cy="200152"/>
                          <wp:effectExtent l="0" t="0" r="9525" b="9525"/>
                          <wp:docPr id="29" name="Picture 29" title="Software University @ SlideShare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51E56F" wp14:editId="59DBAC30">
                          <wp:extent cx="216602" cy="210633"/>
                          <wp:effectExtent l="0" t="0" r="0" b="0"/>
                          <wp:docPr id="16" name="Picture 1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410" cy="2172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69979C" wp14:editId="7CEA2445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2C6CB" w14:textId="77777777" w:rsidR="002D5ADC" w:rsidRDefault="002D5ADC" w:rsidP="008068A2">
      <w:pPr>
        <w:spacing w:after="0" w:line="240" w:lineRule="auto"/>
      </w:pPr>
      <w:r>
        <w:separator/>
      </w:r>
    </w:p>
  </w:footnote>
  <w:footnote w:type="continuationSeparator" w:id="0">
    <w:p w14:paraId="4AA8B632" w14:textId="77777777" w:rsidR="002D5ADC" w:rsidRDefault="002D5A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58983" w14:textId="56CBEA47" w:rsidR="00D74A54" w:rsidRPr="00E2312D" w:rsidRDefault="00475575" w:rsidP="00475575">
    <w:pPr>
      <w:pStyle w:val="Header"/>
      <w:ind w:hanging="1134"/>
      <w:jc w:val="right"/>
      <w:rPr>
        <w:lang w:val="bg-BG"/>
      </w:rPr>
    </w:pPr>
    <w:r>
      <w:rPr>
        <w:lang w:val="bg-BG"/>
      </w:rPr>
      <w:t xml:space="preserve">Автор: </w:t>
    </w:r>
    <w:r w:rsidR="00E2312D">
      <w:rPr>
        <w:lang w:val="bg-BG"/>
      </w:rPr>
      <w:t>Виктор Казаков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A118C"/>
    <w:multiLevelType w:val="hybridMultilevel"/>
    <w:tmpl w:val="D9264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E1DB2"/>
    <w:multiLevelType w:val="hybridMultilevel"/>
    <w:tmpl w:val="C144EE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4D7067"/>
    <w:multiLevelType w:val="hybridMultilevel"/>
    <w:tmpl w:val="FEEC2B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6B6CF8"/>
    <w:multiLevelType w:val="hybridMultilevel"/>
    <w:tmpl w:val="EB24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C1F86"/>
    <w:multiLevelType w:val="hybridMultilevel"/>
    <w:tmpl w:val="D02A50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B4010"/>
    <w:multiLevelType w:val="hybridMultilevel"/>
    <w:tmpl w:val="DE52A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1328F"/>
    <w:multiLevelType w:val="hybridMultilevel"/>
    <w:tmpl w:val="927E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248F7"/>
    <w:multiLevelType w:val="hybridMultilevel"/>
    <w:tmpl w:val="D05E5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EF5280"/>
    <w:multiLevelType w:val="hybridMultilevel"/>
    <w:tmpl w:val="ECEA95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5D3980"/>
    <w:multiLevelType w:val="hybridMultilevel"/>
    <w:tmpl w:val="579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980EA8"/>
    <w:multiLevelType w:val="hybridMultilevel"/>
    <w:tmpl w:val="FF4E0DD4"/>
    <w:lvl w:ilvl="0" w:tplc="67CC7F10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965BC6"/>
    <w:multiLevelType w:val="hybridMultilevel"/>
    <w:tmpl w:val="0AF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EF3B1F"/>
    <w:multiLevelType w:val="hybridMultilevel"/>
    <w:tmpl w:val="97983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0F071B"/>
    <w:multiLevelType w:val="hybridMultilevel"/>
    <w:tmpl w:val="909E66C0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822964"/>
    <w:multiLevelType w:val="hybridMultilevel"/>
    <w:tmpl w:val="22D22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1A4304"/>
    <w:multiLevelType w:val="hybridMultilevel"/>
    <w:tmpl w:val="B73AA652"/>
    <w:lvl w:ilvl="0" w:tplc="620A8236">
      <w:start w:val="3"/>
      <w:numFmt w:val="decimalZero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0E3E5E"/>
    <w:multiLevelType w:val="hybridMultilevel"/>
    <w:tmpl w:val="BCA0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356394"/>
    <w:multiLevelType w:val="hybridMultilevel"/>
    <w:tmpl w:val="76C4BD8A"/>
    <w:lvl w:ilvl="0" w:tplc="A32A30EE">
      <w:start w:val="6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B8175D6"/>
    <w:multiLevelType w:val="hybridMultilevel"/>
    <w:tmpl w:val="7272F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C446B3"/>
    <w:multiLevelType w:val="hybridMultilevel"/>
    <w:tmpl w:val="7E3AE0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2C525BA"/>
    <w:multiLevelType w:val="hybridMultilevel"/>
    <w:tmpl w:val="F3EAF44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800BCF"/>
    <w:multiLevelType w:val="hybridMultilevel"/>
    <w:tmpl w:val="6D02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FB33A3"/>
    <w:multiLevelType w:val="hybridMultilevel"/>
    <w:tmpl w:val="828A8C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0A1A88"/>
    <w:multiLevelType w:val="hybridMultilevel"/>
    <w:tmpl w:val="26445D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8926B85"/>
    <w:multiLevelType w:val="hybridMultilevel"/>
    <w:tmpl w:val="00BC8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F2746"/>
    <w:multiLevelType w:val="hybridMultilevel"/>
    <w:tmpl w:val="C1661C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163A2E"/>
    <w:multiLevelType w:val="hybridMultilevel"/>
    <w:tmpl w:val="538A2D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2E435C"/>
    <w:multiLevelType w:val="hybridMultilevel"/>
    <w:tmpl w:val="D91A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D94BA0"/>
    <w:multiLevelType w:val="hybridMultilevel"/>
    <w:tmpl w:val="EDA8F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B76FE3"/>
    <w:multiLevelType w:val="hybridMultilevel"/>
    <w:tmpl w:val="579665DC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693AD1"/>
    <w:multiLevelType w:val="hybridMultilevel"/>
    <w:tmpl w:val="3E40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0527F2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14035">
    <w:abstractNumId w:val="30"/>
  </w:num>
  <w:num w:numId="2" w16cid:durableId="682442518">
    <w:abstractNumId w:val="38"/>
  </w:num>
  <w:num w:numId="3" w16cid:durableId="1732925701">
    <w:abstractNumId w:val="46"/>
  </w:num>
  <w:num w:numId="4" w16cid:durableId="128472455">
    <w:abstractNumId w:val="36"/>
  </w:num>
  <w:num w:numId="5" w16cid:durableId="1797750081">
    <w:abstractNumId w:val="44"/>
  </w:num>
  <w:num w:numId="6" w16cid:durableId="548226201">
    <w:abstractNumId w:val="19"/>
  </w:num>
  <w:num w:numId="7" w16cid:durableId="1756049025">
    <w:abstractNumId w:val="49"/>
  </w:num>
  <w:num w:numId="8" w16cid:durableId="1500123381">
    <w:abstractNumId w:val="42"/>
  </w:num>
  <w:num w:numId="9" w16cid:durableId="1999310413">
    <w:abstractNumId w:val="18"/>
  </w:num>
  <w:num w:numId="10" w16cid:durableId="1602224309">
    <w:abstractNumId w:val="17"/>
  </w:num>
  <w:num w:numId="11" w16cid:durableId="1346008218">
    <w:abstractNumId w:val="1"/>
  </w:num>
  <w:num w:numId="12" w16cid:durableId="827210825">
    <w:abstractNumId w:val="11"/>
  </w:num>
  <w:num w:numId="13" w16cid:durableId="1089696833">
    <w:abstractNumId w:val="32"/>
  </w:num>
  <w:num w:numId="14" w16cid:durableId="2064672740">
    <w:abstractNumId w:val="22"/>
  </w:num>
  <w:num w:numId="15" w16cid:durableId="2143303292">
    <w:abstractNumId w:val="10"/>
  </w:num>
  <w:num w:numId="16" w16cid:durableId="1904296512">
    <w:abstractNumId w:val="48"/>
  </w:num>
  <w:num w:numId="17" w16cid:durableId="1020740332">
    <w:abstractNumId w:val="0"/>
  </w:num>
  <w:num w:numId="18" w16cid:durableId="1272594369">
    <w:abstractNumId w:val="3"/>
  </w:num>
  <w:num w:numId="19" w16cid:durableId="901479141">
    <w:abstractNumId w:val="21"/>
  </w:num>
  <w:num w:numId="20" w16cid:durableId="1964849611">
    <w:abstractNumId w:val="35"/>
  </w:num>
  <w:num w:numId="21" w16cid:durableId="932323408">
    <w:abstractNumId w:val="26"/>
  </w:num>
  <w:num w:numId="22" w16cid:durableId="363603921">
    <w:abstractNumId w:val="41"/>
  </w:num>
  <w:num w:numId="23" w16cid:durableId="1097486316">
    <w:abstractNumId w:val="16"/>
  </w:num>
  <w:num w:numId="24" w16cid:durableId="590547835">
    <w:abstractNumId w:val="45"/>
  </w:num>
  <w:num w:numId="25" w16cid:durableId="550189617">
    <w:abstractNumId w:val="20"/>
  </w:num>
  <w:num w:numId="26" w16cid:durableId="144518617">
    <w:abstractNumId w:val="29"/>
  </w:num>
  <w:num w:numId="27" w16cid:durableId="601497754">
    <w:abstractNumId w:val="40"/>
  </w:num>
  <w:num w:numId="28" w16cid:durableId="2063550841">
    <w:abstractNumId w:val="8"/>
  </w:num>
  <w:num w:numId="29" w16cid:durableId="452795506">
    <w:abstractNumId w:val="27"/>
  </w:num>
  <w:num w:numId="30" w16cid:durableId="2064986226">
    <w:abstractNumId w:val="28"/>
  </w:num>
  <w:num w:numId="31" w16cid:durableId="66878439">
    <w:abstractNumId w:val="12"/>
  </w:num>
  <w:num w:numId="32" w16cid:durableId="1954703770">
    <w:abstractNumId w:val="24"/>
  </w:num>
  <w:num w:numId="33" w16cid:durableId="1656685191">
    <w:abstractNumId w:val="34"/>
  </w:num>
  <w:num w:numId="34" w16cid:durableId="154424307">
    <w:abstractNumId w:val="25"/>
  </w:num>
  <w:num w:numId="35" w16cid:durableId="808398893">
    <w:abstractNumId w:val="47"/>
  </w:num>
  <w:num w:numId="36" w16cid:durableId="365103426">
    <w:abstractNumId w:val="9"/>
  </w:num>
  <w:num w:numId="37" w16cid:durableId="308822899">
    <w:abstractNumId w:val="14"/>
  </w:num>
  <w:num w:numId="38" w16cid:durableId="396973392">
    <w:abstractNumId w:val="6"/>
  </w:num>
  <w:num w:numId="39" w16cid:durableId="1390302990">
    <w:abstractNumId w:val="15"/>
  </w:num>
  <w:num w:numId="40" w16cid:durableId="425688876">
    <w:abstractNumId w:val="2"/>
  </w:num>
  <w:num w:numId="41" w16cid:durableId="1853296875">
    <w:abstractNumId w:val="23"/>
  </w:num>
  <w:num w:numId="42" w16cid:durableId="1294795647">
    <w:abstractNumId w:val="31"/>
  </w:num>
  <w:num w:numId="43" w16cid:durableId="282343349">
    <w:abstractNumId w:val="7"/>
  </w:num>
  <w:num w:numId="44" w16cid:durableId="1571768384">
    <w:abstractNumId w:val="4"/>
  </w:num>
  <w:num w:numId="45" w16cid:durableId="17708506">
    <w:abstractNumId w:val="37"/>
  </w:num>
  <w:num w:numId="46" w16cid:durableId="599021732">
    <w:abstractNumId w:val="5"/>
  </w:num>
  <w:num w:numId="47" w16cid:durableId="1144548608">
    <w:abstractNumId w:val="39"/>
  </w:num>
  <w:num w:numId="48" w16cid:durableId="970986372">
    <w:abstractNumId w:val="33"/>
  </w:num>
  <w:num w:numId="49" w16cid:durableId="1534076832">
    <w:abstractNumId w:val="13"/>
  </w:num>
  <w:num w:numId="50" w16cid:durableId="1747149479">
    <w:abstractNumId w:val="4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SwMDQzNbO0MDdU0lEKTi0uzszPAykwqQUA4XoCnywAAAA="/>
  </w:docVars>
  <w:rsids>
    <w:rsidRoot w:val="008068A2"/>
    <w:rsid w:val="00001051"/>
    <w:rsid w:val="00002877"/>
    <w:rsid w:val="00002C1C"/>
    <w:rsid w:val="00006602"/>
    <w:rsid w:val="00007044"/>
    <w:rsid w:val="000102D8"/>
    <w:rsid w:val="00021C7F"/>
    <w:rsid w:val="00025F04"/>
    <w:rsid w:val="00032CD6"/>
    <w:rsid w:val="00033382"/>
    <w:rsid w:val="00034DEF"/>
    <w:rsid w:val="00042EEA"/>
    <w:rsid w:val="0005296D"/>
    <w:rsid w:val="0006236E"/>
    <w:rsid w:val="00064D15"/>
    <w:rsid w:val="000654CC"/>
    <w:rsid w:val="000705C0"/>
    <w:rsid w:val="00080D84"/>
    <w:rsid w:val="00085FD1"/>
    <w:rsid w:val="00086727"/>
    <w:rsid w:val="0009665B"/>
    <w:rsid w:val="000A109B"/>
    <w:rsid w:val="000A2287"/>
    <w:rsid w:val="000B39E6"/>
    <w:rsid w:val="000B56F0"/>
    <w:rsid w:val="000B6810"/>
    <w:rsid w:val="000D7F1C"/>
    <w:rsid w:val="000E19DB"/>
    <w:rsid w:val="000E6B25"/>
    <w:rsid w:val="000F3E7F"/>
    <w:rsid w:val="000F67A1"/>
    <w:rsid w:val="000F6B15"/>
    <w:rsid w:val="00103906"/>
    <w:rsid w:val="00110D26"/>
    <w:rsid w:val="00110D4F"/>
    <w:rsid w:val="001134F2"/>
    <w:rsid w:val="00114127"/>
    <w:rsid w:val="00121809"/>
    <w:rsid w:val="0012274F"/>
    <w:rsid w:val="00125848"/>
    <w:rsid w:val="001275B9"/>
    <w:rsid w:val="0013238F"/>
    <w:rsid w:val="00137C16"/>
    <w:rsid w:val="001467A7"/>
    <w:rsid w:val="001619DF"/>
    <w:rsid w:val="00162491"/>
    <w:rsid w:val="00163563"/>
    <w:rsid w:val="00164CDC"/>
    <w:rsid w:val="00167CF1"/>
    <w:rsid w:val="00170F8F"/>
    <w:rsid w:val="00171021"/>
    <w:rsid w:val="00177130"/>
    <w:rsid w:val="001809FB"/>
    <w:rsid w:val="00183A2C"/>
    <w:rsid w:val="001863C6"/>
    <w:rsid w:val="00195938"/>
    <w:rsid w:val="001A4B88"/>
    <w:rsid w:val="001A6728"/>
    <w:rsid w:val="001B1BFF"/>
    <w:rsid w:val="001B2821"/>
    <w:rsid w:val="001B4CF8"/>
    <w:rsid w:val="001B6B7A"/>
    <w:rsid w:val="001C1E52"/>
    <w:rsid w:val="001C1FCD"/>
    <w:rsid w:val="001C389F"/>
    <w:rsid w:val="001C46D6"/>
    <w:rsid w:val="001D2464"/>
    <w:rsid w:val="001E0682"/>
    <w:rsid w:val="001E1161"/>
    <w:rsid w:val="001E3FEF"/>
    <w:rsid w:val="001E4563"/>
    <w:rsid w:val="0020034A"/>
    <w:rsid w:val="0020114F"/>
    <w:rsid w:val="00202683"/>
    <w:rsid w:val="00211149"/>
    <w:rsid w:val="00214324"/>
    <w:rsid w:val="00215FCE"/>
    <w:rsid w:val="0022151C"/>
    <w:rsid w:val="00223342"/>
    <w:rsid w:val="00223DA0"/>
    <w:rsid w:val="002251BB"/>
    <w:rsid w:val="00226296"/>
    <w:rsid w:val="00231028"/>
    <w:rsid w:val="002327D0"/>
    <w:rsid w:val="002402D0"/>
    <w:rsid w:val="00255EF8"/>
    <w:rsid w:val="00264287"/>
    <w:rsid w:val="00265599"/>
    <w:rsid w:val="0026589D"/>
    <w:rsid w:val="002664E1"/>
    <w:rsid w:val="002676E5"/>
    <w:rsid w:val="00284AE1"/>
    <w:rsid w:val="00286A5C"/>
    <w:rsid w:val="00293295"/>
    <w:rsid w:val="002A2D2D"/>
    <w:rsid w:val="002B02CA"/>
    <w:rsid w:val="002B70A0"/>
    <w:rsid w:val="002C0A80"/>
    <w:rsid w:val="002C3CBE"/>
    <w:rsid w:val="002D055A"/>
    <w:rsid w:val="002D5ADC"/>
    <w:rsid w:val="002E431E"/>
    <w:rsid w:val="002E5FB7"/>
    <w:rsid w:val="002F75A0"/>
    <w:rsid w:val="00320AE2"/>
    <w:rsid w:val="0033212E"/>
    <w:rsid w:val="0033322C"/>
    <w:rsid w:val="0033490F"/>
    <w:rsid w:val="00347882"/>
    <w:rsid w:val="00362BFF"/>
    <w:rsid w:val="003654D7"/>
    <w:rsid w:val="00373BDC"/>
    <w:rsid w:val="003764EE"/>
    <w:rsid w:val="00381270"/>
    <w:rsid w:val="003817EF"/>
    <w:rsid w:val="00382A45"/>
    <w:rsid w:val="0039176F"/>
    <w:rsid w:val="0039306E"/>
    <w:rsid w:val="00397A5D"/>
    <w:rsid w:val="003A1601"/>
    <w:rsid w:val="003A5602"/>
    <w:rsid w:val="003B0EBE"/>
    <w:rsid w:val="003B6A53"/>
    <w:rsid w:val="003C25E7"/>
    <w:rsid w:val="003C39F6"/>
    <w:rsid w:val="003C47CF"/>
    <w:rsid w:val="003C52CD"/>
    <w:rsid w:val="003C6A80"/>
    <w:rsid w:val="003C6B29"/>
    <w:rsid w:val="003D41D7"/>
    <w:rsid w:val="003D6A47"/>
    <w:rsid w:val="003E167F"/>
    <w:rsid w:val="003E3235"/>
    <w:rsid w:val="003E5945"/>
    <w:rsid w:val="003E6BFB"/>
    <w:rsid w:val="003F116D"/>
    <w:rsid w:val="003F1864"/>
    <w:rsid w:val="003F288C"/>
    <w:rsid w:val="00401F3B"/>
    <w:rsid w:val="00406B76"/>
    <w:rsid w:val="00420504"/>
    <w:rsid w:val="004311CA"/>
    <w:rsid w:val="00431A59"/>
    <w:rsid w:val="00441BE2"/>
    <w:rsid w:val="00443170"/>
    <w:rsid w:val="00454A2B"/>
    <w:rsid w:val="0046026E"/>
    <w:rsid w:val="0046243F"/>
    <w:rsid w:val="00473138"/>
    <w:rsid w:val="0047331A"/>
    <w:rsid w:val="00473938"/>
    <w:rsid w:val="00475173"/>
    <w:rsid w:val="00475575"/>
    <w:rsid w:val="00476D4B"/>
    <w:rsid w:val="004902A8"/>
    <w:rsid w:val="00491748"/>
    <w:rsid w:val="004927E6"/>
    <w:rsid w:val="0049630C"/>
    <w:rsid w:val="004A538A"/>
    <w:rsid w:val="004A5852"/>
    <w:rsid w:val="004A7822"/>
    <w:rsid w:val="004A7E77"/>
    <w:rsid w:val="004B5023"/>
    <w:rsid w:val="004C2B4F"/>
    <w:rsid w:val="004C3B33"/>
    <w:rsid w:val="004C40B4"/>
    <w:rsid w:val="004C4FF3"/>
    <w:rsid w:val="004D29A9"/>
    <w:rsid w:val="004F22E4"/>
    <w:rsid w:val="004F4004"/>
    <w:rsid w:val="004F6E09"/>
    <w:rsid w:val="0050017E"/>
    <w:rsid w:val="005004C0"/>
    <w:rsid w:val="00501AC5"/>
    <w:rsid w:val="005031A1"/>
    <w:rsid w:val="00507D9A"/>
    <w:rsid w:val="00512E62"/>
    <w:rsid w:val="00513D51"/>
    <w:rsid w:val="005149D1"/>
    <w:rsid w:val="00517B12"/>
    <w:rsid w:val="00520245"/>
    <w:rsid w:val="00524789"/>
    <w:rsid w:val="00526E99"/>
    <w:rsid w:val="0052748D"/>
    <w:rsid w:val="00532A1D"/>
    <w:rsid w:val="00534568"/>
    <w:rsid w:val="00537F66"/>
    <w:rsid w:val="00541D45"/>
    <w:rsid w:val="0055195D"/>
    <w:rsid w:val="00553CCB"/>
    <w:rsid w:val="00560540"/>
    <w:rsid w:val="00564029"/>
    <w:rsid w:val="00564858"/>
    <w:rsid w:val="00564D7B"/>
    <w:rsid w:val="0056527D"/>
    <w:rsid w:val="0056786B"/>
    <w:rsid w:val="005716F7"/>
    <w:rsid w:val="00573F0C"/>
    <w:rsid w:val="005803E5"/>
    <w:rsid w:val="00582EEE"/>
    <w:rsid w:val="00584EDB"/>
    <w:rsid w:val="0058723E"/>
    <w:rsid w:val="0059057D"/>
    <w:rsid w:val="00594612"/>
    <w:rsid w:val="005957EC"/>
    <w:rsid w:val="00596357"/>
    <w:rsid w:val="005A6B67"/>
    <w:rsid w:val="005B1D22"/>
    <w:rsid w:val="005C131C"/>
    <w:rsid w:val="005C5D0E"/>
    <w:rsid w:val="005C6A24"/>
    <w:rsid w:val="005D0FBD"/>
    <w:rsid w:val="005D2278"/>
    <w:rsid w:val="005D6997"/>
    <w:rsid w:val="005E04CE"/>
    <w:rsid w:val="005E091C"/>
    <w:rsid w:val="005E2B6F"/>
    <w:rsid w:val="005E6CC9"/>
    <w:rsid w:val="005F0BBF"/>
    <w:rsid w:val="005F2348"/>
    <w:rsid w:val="005F68E1"/>
    <w:rsid w:val="00601878"/>
    <w:rsid w:val="00604363"/>
    <w:rsid w:val="0060640F"/>
    <w:rsid w:val="00606C9C"/>
    <w:rsid w:val="00607226"/>
    <w:rsid w:val="0061484F"/>
    <w:rsid w:val="00624DCF"/>
    <w:rsid w:val="00626519"/>
    <w:rsid w:val="006312F4"/>
    <w:rsid w:val="00632423"/>
    <w:rsid w:val="0063342B"/>
    <w:rsid w:val="00636037"/>
    <w:rsid w:val="006477D3"/>
    <w:rsid w:val="00654C0D"/>
    <w:rsid w:val="006558F1"/>
    <w:rsid w:val="00667489"/>
    <w:rsid w:val="00667EE2"/>
    <w:rsid w:val="00670041"/>
    <w:rsid w:val="00671FE2"/>
    <w:rsid w:val="006845A0"/>
    <w:rsid w:val="00695634"/>
    <w:rsid w:val="006B16B4"/>
    <w:rsid w:val="006B791B"/>
    <w:rsid w:val="006C2023"/>
    <w:rsid w:val="006C3090"/>
    <w:rsid w:val="006D239A"/>
    <w:rsid w:val="006E2245"/>
    <w:rsid w:val="006E4922"/>
    <w:rsid w:val="006E68EC"/>
    <w:rsid w:val="006E7E50"/>
    <w:rsid w:val="006F42A9"/>
    <w:rsid w:val="006F655D"/>
    <w:rsid w:val="007041DC"/>
    <w:rsid w:val="00704432"/>
    <w:rsid w:val="007051DF"/>
    <w:rsid w:val="007215B6"/>
    <w:rsid w:val="00723488"/>
    <w:rsid w:val="00723B55"/>
    <w:rsid w:val="00724DA4"/>
    <w:rsid w:val="007327C4"/>
    <w:rsid w:val="00746E08"/>
    <w:rsid w:val="00757BB6"/>
    <w:rsid w:val="00766250"/>
    <w:rsid w:val="00767EC1"/>
    <w:rsid w:val="00772CF7"/>
    <w:rsid w:val="00776F18"/>
    <w:rsid w:val="00781AA7"/>
    <w:rsid w:val="00784002"/>
    <w:rsid w:val="00785258"/>
    <w:rsid w:val="00791F02"/>
    <w:rsid w:val="00792161"/>
    <w:rsid w:val="0079305D"/>
    <w:rsid w:val="0079324A"/>
    <w:rsid w:val="00793328"/>
    <w:rsid w:val="00793FD9"/>
    <w:rsid w:val="00794EEE"/>
    <w:rsid w:val="007954F3"/>
    <w:rsid w:val="007A3825"/>
    <w:rsid w:val="007A635E"/>
    <w:rsid w:val="007B078C"/>
    <w:rsid w:val="007B187F"/>
    <w:rsid w:val="007B5096"/>
    <w:rsid w:val="007B73DD"/>
    <w:rsid w:val="007C2C37"/>
    <w:rsid w:val="007C3E81"/>
    <w:rsid w:val="007D79B5"/>
    <w:rsid w:val="007E0960"/>
    <w:rsid w:val="007E1871"/>
    <w:rsid w:val="007E1C5C"/>
    <w:rsid w:val="007E2169"/>
    <w:rsid w:val="007E48B2"/>
    <w:rsid w:val="007F177C"/>
    <w:rsid w:val="007F37FD"/>
    <w:rsid w:val="00801502"/>
    <w:rsid w:val="00801C2C"/>
    <w:rsid w:val="008051B1"/>
    <w:rsid w:val="008063E1"/>
    <w:rsid w:val="008068A2"/>
    <w:rsid w:val="008105A0"/>
    <w:rsid w:val="008158F2"/>
    <w:rsid w:val="00822380"/>
    <w:rsid w:val="008323DC"/>
    <w:rsid w:val="00841450"/>
    <w:rsid w:val="00861625"/>
    <w:rsid w:val="008617B5"/>
    <w:rsid w:val="00867544"/>
    <w:rsid w:val="00870828"/>
    <w:rsid w:val="0087233D"/>
    <w:rsid w:val="00875B05"/>
    <w:rsid w:val="0088080B"/>
    <w:rsid w:val="00897722"/>
    <w:rsid w:val="008A4249"/>
    <w:rsid w:val="008A7C5C"/>
    <w:rsid w:val="008C032E"/>
    <w:rsid w:val="008C2B83"/>
    <w:rsid w:val="008C3C65"/>
    <w:rsid w:val="008C5930"/>
    <w:rsid w:val="008D3481"/>
    <w:rsid w:val="008E6CF3"/>
    <w:rsid w:val="008F202C"/>
    <w:rsid w:val="008F5B43"/>
    <w:rsid w:val="008F5FDB"/>
    <w:rsid w:val="008F5FE0"/>
    <w:rsid w:val="008F72DB"/>
    <w:rsid w:val="00901BB5"/>
    <w:rsid w:val="00902E68"/>
    <w:rsid w:val="00912BC6"/>
    <w:rsid w:val="009179FD"/>
    <w:rsid w:val="009240FC"/>
    <w:rsid w:val="009254B7"/>
    <w:rsid w:val="00927CBC"/>
    <w:rsid w:val="00930CB0"/>
    <w:rsid w:val="00931814"/>
    <w:rsid w:val="00936158"/>
    <w:rsid w:val="00941FFF"/>
    <w:rsid w:val="0094536D"/>
    <w:rsid w:val="00945906"/>
    <w:rsid w:val="009568CB"/>
    <w:rsid w:val="00961157"/>
    <w:rsid w:val="009651CB"/>
    <w:rsid w:val="009668C4"/>
    <w:rsid w:val="00974AC1"/>
    <w:rsid w:val="00976E46"/>
    <w:rsid w:val="00990BB4"/>
    <w:rsid w:val="009919B4"/>
    <w:rsid w:val="009A3F61"/>
    <w:rsid w:val="009B2A7F"/>
    <w:rsid w:val="009C0C39"/>
    <w:rsid w:val="009C6B3E"/>
    <w:rsid w:val="009C6E42"/>
    <w:rsid w:val="009D1320"/>
    <w:rsid w:val="009D1805"/>
    <w:rsid w:val="009D3176"/>
    <w:rsid w:val="009D6795"/>
    <w:rsid w:val="009E2B80"/>
    <w:rsid w:val="009F51A4"/>
    <w:rsid w:val="009F65C7"/>
    <w:rsid w:val="00A02545"/>
    <w:rsid w:val="00A02F22"/>
    <w:rsid w:val="00A0653C"/>
    <w:rsid w:val="00A06923"/>
    <w:rsid w:val="00A06D89"/>
    <w:rsid w:val="00A207FC"/>
    <w:rsid w:val="00A3249D"/>
    <w:rsid w:val="00A3283D"/>
    <w:rsid w:val="00A330BA"/>
    <w:rsid w:val="00A40DF6"/>
    <w:rsid w:val="00A4335C"/>
    <w:rsid w:val="00A45A89"/>
    <w:rsid w:val="00A47F12"/>
    <w:rsid w:val="00A61787"/>
    <w:rsid w:val="00A65EC8"/>
    <w:rsid w:val="00A66DE2"/>
    <w:rsid w:val="00A67D90"/>
    <w:rsid w:val="00A70227"/>
    <w:rsid w:val="00A80EE3"/>
    <w:rsid w:val="00A828D2"/>
    <w:rsid w:val="00A82B07"/>
    <w:rsid w:val="00A873E5"/>
    <w:rsid w:val="00A90A24"/>
    <w:rsid w:val="00A9677B"/>
    <w:rsid w:val="00AA282B"/>
    <w:rsid w:val="00AA3772"/>
    <w:rsid w:val="00AA4023"/>
    <w:rsid w:val="00AB106E"/>
    <w:rsid w:val="00AB2224"/>
    <w:rsid w:val="00AC60FE"/>
    <w:rsid w:val="00AC77AD"/>
    <w:rsid w:val="00AD3214"/>
    <w:rsid w:val="00AD7AC2"/>
    <w:rsid w:val="00AE0111"/>
    <w:rsid w:val="00AE05D3"/>
    <w:rsid w:val="00AF22C4"/>
    <w:rsid w:val="00AF7490"/>
    <w:rsid w:val="00B112C1"/>
    <w:rsid w:val="00B139BA"/>
    <w:rsid w:val="00B148DD"/>
    <w:rsid w:val="00B14DC8"/>
    <w:rsid w:val="00B35897"/>
    <w:rsid w:val="00B3610C"/>
    <w:rsid w:val="00B36B03"/>
    <w:rsid w:val="00B37CE7"/>
    <w:rsid w:val="00B37E11"/>
    <w:rsid w:val="00B40519"/>
    <w:rsid w:val="00B42B4F"/>
    <w:rsid w:val="00B44F8B"/>
    <w:rsid w:val="00B52A00"/>
    <w:rsid w:val="00B63DED"/>
    <w:rsid w:val="00B67F6F"/>
    <w:rsid w:val="00B75F57"/>
    <w:rsid w:val="00B92492"/>
    <w:rsid w:val="00B92823"/>
    <w:rsid w:val="00B9309B"/>
    <w:rsid w:val="00B93551"/>
    <w:rsid w:val="00BA1F40"/>
    <w:rsid w:val="00BA3AFC"/>
    <w:rsid w:val="00BA4820"/>
    <w:rsid w:val="00BB05FA"/>
    <w:rsid w:val="00BB215C"/>
    <w:rsid w:val="00BB4EA1"/>
    <w:rsid w:val="00BB5B10"/>
    <w:rsid w:val="00BC0B4C"/>
    <w:rsid w:val="00BC56D6"/>
    <w:rsid w:val="00BD7E28"/>
    <w:rsid w:val="00BE0538"/>
    <w:rsid w:val="00BE7EE5"/>
    <w:rsid w:val="00BF1775"/>
    <w:rsid w:val="00BF201D"/>
    <w:rsid w:val="00BF2892"/>
    <w:rsid w:val="00BF2D05"/>
    <w:rsid w:val="00BF33EC"/>
    <w:rsid w:val="00C03AF9"/>
    <w:rsid w:val="00C048A1"/>
    <w:rsid w:val="00C0490B"/>
    <w:rsid w:val="00C07904"/>
    <w:rsid w:val="00C10282"/>
    <w:rsid w:val="00C14C80"/>
    <w:rsid w:val="00C355A5"/>
    <w:rsid w:val="00C41A4A"/>
    <w:rsid w:val="00C43B64"/>
    <w:rsid w:val="00C45099"/>
    <w:rsid w:val="00C53EFE"/>
    <w:rsid w:val="00C53F37"/>
    <w:rsid w:val="00C5784C"/>
    <w:rsid w:val="00C57EB3"/>
    <w:rsid w:val="00C6268C"/>
    <w:rsid w:val="00C62A0F"/>
    <w:rsid w:val="00C6485A"/>
    <w:rsid w:val="00C701DD"/>
    <w:rsid w:val="00C77041"/>
    <w:rsid w:val="00C82862"/>
    <w:rsid w:val="00C84E4D"/>
    <w:rsid w:val="00C966B8"/>
    <w:rsid w:val="00C9737B"/>
    <w:rsid w:val="00CA74E9"/>
    <w:rsid w:val="00CD2B0A"/>
    <w:rsid w:val="00CD3E12"/>
    <w:rsid w:val="00CD472E"/>
    <w:rsid w:val="00CD5181"/>
    <w:rsid w:val="00CD7485"/>
    <w:rsid w:val="00CE70BA"/>
    <w:rsid w:val="00CE7705"/>
    <w:rsid w:val="00D0046A"/>
    <w:rsid w:val="00D0216B"/>
    <w:rsid w:val="00D03CDB"/>
    <w:rsid w:val="00D22895"/>
    <w:rsid w:val="00D2497C"/>
    <w:rsid w:val="00D26F86"/>
    <w:rsid w:val="00D379F0"/>
    <w:rsid w:val="00D4354E"/>
    <w:rsid w:val="00D43F69"/>
    <w:rsid w:val="00D4494A"/>
    <w:rsid w:val="00D50787"/>
    <w:rsid w:val="00D53BA7"/>
    <w:rsid w:val="00D62D23"/>
    <w:rsid w:val="00D654A5"/>
    <w:rsid w:val="00D72724"/>
    <w:rsid w:val="00D727F1"/>
    <w:rsid w:val="00D72AFA"/>
    <w:rsid w:val="00D73957"/>
    <w:rsid w:val="00D74A54"/>
    <w:rsid w:val="00D910AA"/>
    <w:rsid w:val="00D9454B"/>
    <w:rsid w:val="00D96E66"/>
    <w:rsid w:val="00DB425E"/>
    <w:rsid w:val="00DC2396"/>
    <w:rsid w:val="00DC28E6"/>
    <w:rsid w:val="00DC3615"/>
    <w:rsid w:val="00DC7BFB"/>
    <w:rsid w:val="00DC7ECE"/>
    <w:rsid w:val="00DD3449"/>
    <w:rsid w:val="00DD7BB2"/>
    <w:rsid w:val="00DE1B8E"/>
    <w:rsid w:val="00DF00FA"/>
    <w:rsid w:val="00DF1C8E"/>
    <w:rsid w:val="00DF3DBF"/>
    <w:rsid w:val="00DF4B1D"/>
    <w:rsid w:val="00DF57D8"/>
    <w:rsid w:val="00DF6677"/>
    <w:rsid w:val="00E04DE5"/>
    <w:rsid w:val="00E056E2"/>
    <w:rsid w:val="00E2312D"/>
    <w:rsid w:val="00E240BA"/>
    <w:rsid w:val="00E246DD"/>
    <w:rsid w:val="00E24C6A"/>
    <w:rsid w:val="00E24D9A"/>
    <w:rsid w:val="00E25811"/>
    <w:rsid w:val="00E32F85"/>
    <w:rsid w:val="00E36FD8"/>
    <w:rsid w:val="00E37380"/>
    <w:rsid w:val="00E40EBE"/>
    <w:rsid w:val="00E41BEF"/>
    <w:rsid w:val="00E41CB3"/>
    <w:rsid w:val="00E437E8"/>
    <w:rsid w:val="00E465C4"/>
    <w:rsid w:val="00E46B02"/>
    <w:rsid w:val="00E507EC"/>
    <w:rsid w:val="00E63F64"/>
    <w:rsid w:val="00E656C8"/>
    <w:rsid w:val="00E74623"/>
    <w:rsid w:val="00E81927"/>
    <w:rsid w:val="00E86D42"/>
    <w:rsid w:val="00E872BE"/>
    <w:rsid w:val="00EA3B29"/>
    <w:rsid w:val="00EA57E5"/>
    <w:rsid w:val="00EA5F28"/>
    <w:rsid w:val="00EB2664"/>
    <w:rsid w:val="00EB5E22"/>
    <w:rsid w:val="00EB7421"/>
    <w:rsid w:val="00EC7D56"/>
    <w:rsid w:val="00ED0DEA"/>
    <w:rsid w:val="00ED566E"/>
    <w:rsid w:val="00ED6965"/>
    <w:rsid w:val="00ED73C4"/>
    <w:rsid w:val="00EE1707"/>
    <w:rsid w:val="00EE77CA"/>
    <w:rsid w:val="00EF6020"/>
    <w:rsid w:val="00EF7458"/>
    <w:rsid w:val="00F000C4"/>
    <w:rsid w:val="00F04E8C"/>
    <w:rsid w:val="00F11CCC"/>
    <w:rsid w:val="00F20B48"/>
    <w:rsid w:val="00F25310"/>
    <w:rsid w:val="00F2591B"/>
    <w:rsid w:val="00F403AE"/>
    <w:rsid w:val="00F42410"/>
    <w:rsid w:val="00F46918"/>
    <w:rsid w:val="00F46DDE"/>
    <w:rsid w:val="00F500E8"/>
    <w:rsid w:val="00F62559"/>
    <w:rsid w:val="00F65782"/>
    <w:rsid w:val="00F7033C"/>
    <w:rsid w:val="00F719E8"/>
    <w:rsid w:val="00F746D5"/>
    <w:rsid w:val="00F75183"/>
    <w:rsid w:val="00F759FA"/>
    <w:rsid w:val="00F81561"/>
    <w:rsid w:val="00F92F87"/>
    <w:rsid w:val="00F9518C"/>
    <w:rsid w:val="00F976AD"/>
    <w:rsid w:val="00FA75BA"/>
    <w:rsid w:val="00FB027D"/>
    <w:rsid w:val="00FC099A"/>
    <w:rsid w:val="00FC2F27"/>
    <w:rsid w:val="00FC4A53"/>
    <w:rsid w:val="00FE038F"/>
    <w:rsid w:val="00FE0441"/>
    <w:rsid w:val="00FE2CE0"/>
    <w:rsid w:val="00FE2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7E5AC9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7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F40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5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918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0089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89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5754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57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671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27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23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076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548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44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24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45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86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3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8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19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80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99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45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57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1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849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91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61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79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5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23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3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6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84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1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6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0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78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767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276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0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80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37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502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6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2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7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5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0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782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4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21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29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0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980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213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00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1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400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67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://creativecommons.org/licenses/by-nc-sa/4.0/" TargetMode="External"/><Relationship Id="rId3" Type="http://schemas.openxmlformats.org/officeDocument/2006/relationships/image" Target="media/image7.png"/><Relationship Id="rId21" Type="http://schemas.openxmlformats.org/officeDocument/2006/relationships/hyperlink" Target="http://github.com/softuni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1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2" Type="http://schemas.openxmlformats.org/officeDocument/2006/relationships/image" Target="media/image6.png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7.png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10" Type="http://schemas.openxmlformats.org/officeDocument/2006/relationships/image" Target="media/image10.png"/><Relationship Id="rId19" Type="http://schemas.openxmlformats.org/officeDocument/2006/relationships/hyperlink" Target="http://slideshare.net/softwareuniversity" TargetMode="External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22D5-4BA3-4419-BB2F-3EE7696C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3</Pages>
  <Words>196</Words>
  <Characters>111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ada</vt:lpstr>
      <vt:lpstr>Exercises and Homework for Programming Fundamentals Course at SoftUni</vt:lpstr>
    </vt:vector>
  </TitlesOfParts>
  <Company>Software University Foundation - http://softuni.org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ada</dc:title>
  <dc:subject>Technology Fundamentals – Practical Training Course @ SoftUni</dc:subject>
  <dc:creator>Software University Foundation</dc:creator>
  <cp:keywords>Softuniada</cp:keywords>
  <dc:description>Softuniada @ SoftUni</dc:description>
  <cp:lastModifiedBy>Viktor Kazakov</cp:lastModifiedBy>
  <cp:revision>24</cp:revision>
  <cp:lastPrinted>2023-02-14T19:36:00Z</cp:lastPrinted>
  <dcterms:created xsi:type="dcterms:W3CDTF">2022-02-22T10:58:00Z</dcterms:created>
  <dcterms:modified xsi:type="dcterms:W3CDTF">2023-02-14T19:36:00Z</dcterms:modified>
  <cp:category>programming, education, software engineering, software development</cp:category>
</cp:coreProperties>
</file>